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6860</wp:posOffset>
                </wp:positionV>
                <wp:extent cx="2360930" cy="1404620"/>
                <wp:effectExtent l="0" t="0" r="2286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 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8pt;width:185.9pt;height:110.6pt;z-index:25165209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* 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A80251"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24156</wp:posOffset>
                </wp:positionH>
                <wp:positionV relativeFrom="paragraph">
                  <wp:posOffset>3918585</wp:posOffset>
                </wp:positionV>
                <wp:extent cx="1276294" cy="298394"/>
                <wp:effectExtent l="0" t="19050" r="19685" b="1784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294" cy="298394"/>
                          <a:chOff x="0" y="0"/>
                          <a:chExt cx="1276294" cy="298394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 rot="4311570" flipV="1">
                            <a:off x="539694" y="-241300"/>
                            <a:ext cx="0" cy="1079387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iamond 16"/>
                        <wps:cNvSpPr/>
                        <wps:spPr>
                          <a:xfrm rot="4311570">
                            <a:off x="1054044" y="-25400"/>
                            <a:ext cx="196850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2276368" id="Group 2" o:spid="_x0000_s1026" style="position:absolute;margin-left:183pt;margin-top:308.55pt;width:100.5pt;height:23.5pt;z-index:251706368" coordsize="12762,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">
                <v:line id="Straight Connector 4" o:spid="_x0000_s1027" style="position:absolute;rotation:-4709384fd;flip:y;visibility:visible;mso-wrap-style:square" from="5397,-2414" to="5397,8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6" o:spid="_x0000_s1028" type="#_x0000_t4" style="position:absolute;left:10540;top:-254;width:1968;height:2476;rotation:47093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bookmarkEnd w:id="0"/>
      <w:r w:rsidR="00B8521B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16000</wp:posOffset>
                </wp:positionH>
                <wp:positionV relativeFrom="paragraph">
                  <wp:posOffset>2305684</wp:posOffset>
                </wp:positionV>
                <wp:extent cx="203200" cy="1238865"/>
                <wp:effectExtent l="19050" t="19050" r="25400" b="190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1238865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B03042" id="Group 14" o:spid="_x0000_s1026" style="position:absolute;margin-left:80pt;margin-top:181.55pt;width:16pt;height:97.55pt;z-index:251668480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B8521B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787986</wp:posOffset>
                </wp:positionH>
                <wp:positionV relativeFrom="paragraph">
                  <wp:posOffset>1899684</wp:posOffset>
                </wp:positionV>
                <wp:extent cx="0" cy="1400786"/>
                <wp:effectExtent l="0" t="338138" r="0" b="347662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400786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203FE4" id="Straight Connector 192" o:spid="_x0000_s1026" style="position:absolute;rotation:-7721415fd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9.55pt,149.6pt" to="219.55pt,25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7F2B06" id="Straight Connector 195" o:spid="_x0000_s1026" style="position:absolute;rotation:-90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6E2D6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D9520" id="Straight Connector 29" o:spid="_x0000_s1026" style="position:absolute;rotation:-90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55AD0E" id="Straight Connector 28" o:spid="_x0000_s1026" style="position:absolute;rotation:-90;flip:x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BA6ED" id="Diamond 193" o:spid="_x0000_s1026" type="#_x0000_t4" style="position:absolute;margin-left:268pt;margin-top:225.2pt;width:15.5pt;height:19.5pt;rotation:7721415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29" type="#_x0000_t202" style="position:absolute;margin-left:357pt;margin-top:219.2pt;width:175pt;height:1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btUJA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BD96F3" id="Straight Connector 27" o:spid="_x0000_s1026" style="position:absolute;rotation:-9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04771" id="Isosceles Triangle 24" o:spid="_x0000_s1026" type="#_x0000_t5" style="position:absolute;margin-left:164.55pt;margin-top:444.15pt;width:17pt;height:14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D71550" id="Isosceles Triangle 22" o:spid="_x0000_s1026" type="#_x0000_t5" style="position:absolute;margin-left:85.5pt;margin-top:442.7pt;width:17pt;height:14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A57819" id="Straight Connector 21" o:spid="_x0000_s1026" style="position:absolute;rotation:-90;flip:x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7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151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006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10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0495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2" type="#_x0000_t202" style="position:absolute;margin-left:-44.5pt;margin-top:511.45pt;width:177pt;height:110.5pt;z-index:2516904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85887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526790</wp:posOffset>
                </wp:positionV>
                <wp:extent cx="2360930" cy="1404620"/>
                <wp:effectExtent l="0" t="0" r="22860" b="1651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33" type="#_x0000_t202" style="position:absolute;margin-left:0;margin-top:277.7pt;width:185.9pt;height:110.6pt;z-index:251685887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BA64D" id="Group 8" o:spid="_x0000_s1026" style="position:absolute;margin-left:0;margin-top:56.2pt;width:101.45pt;height:17.6pt;z-index:251663360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B1226" id="Group 7" o:spid="_x0000_s1026" style="position:absolute;margin-left:183.7pt;margin-top:145.2pt;width:98.25pt;height:17pt;z-index:251661312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qQUAmVhO5ywAAAA="/>
  </w:docVars>
  <w:rsids>
    <w:rsidRoot w:val="006F43E3"/>
    <w:rsid w:val="00213E3F"/>
    <w:rsid w:val="002D0123"/>
    <w:rsid w:val="006F43E3"/>
    <w:rsid w:val="00866E47"/>
    <w:rsid w:val="009617D1"/>
    <w:rsid w:val="00A8025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5</cp:revision>
  <dcterms:created xsi:type="dcterms:W3CDTF">2018-03-16T05:57:00Z</dcterms:created>
  <dcterms:modified xsi:type="dcterms:W3CDTF">2018-03-16T08:46:00Z</dcterms:modified>
</cp:coreProperties>
</file>